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825"/>
        <w:tblW w:w="0" w:type="auto"/>
        <w:tblLook w:val="04A0" w:firstRow="1" w:lastRow="0" w:firstColumn="1" w:lastColumn="0" w:noHBand="0" w:noVBand="1"/>
      </w:tblPr>
      <w:tblGrid>
        <w:gridCol w:w="1987"/>
        <w:gridCol w:w="1629"/>
        <w:gridCol w:w="1425"/>
        <w:gridCol w:w="1958"/>
        <w:gridCol w:w="941"/>
        <w:gridCol w:w="1487"/>
        <w:gridCol w:w="1017"/>
        <w:gridCol w:w="855"/>
        <w:gridCol w:w="954"/>
      </w:tblGrid>
      <w:tr w:rsidR="002E2D03" w:rsidRPr="001159AB" w:rsidTr="002E2D0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D351AC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D351AC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</w:t>
            </w: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%BW)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39 ± 2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3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7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159AB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4 ±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49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0 ±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23 ± 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4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2 ±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6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9 ± 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2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7 ± 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9 ±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5 ±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36 ± &lt;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1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3 ±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6 ± 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96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8 ±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92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5 ±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95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3 ± 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1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6 ± 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7 ± 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3 ± 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7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6 ±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30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E36468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36468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1159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9 ± 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F22741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F22741">
              <w:rPr>
                <w:rFonts w:ascii="Calibri" w:hAnsi="Calibri" w:cs="Calibr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55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16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410974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410974">
              <w:rPr>
                <w:rFonts w:ascii="Calibri" w:hAnsi="Calibri" w:cs="Calibri"/>
                <w:color w:val="000000"/>
                <w:sz w:val="16"/>
                <w:szCs w:val="16"/>
              </w:rPr>
              <w:t>204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30 ± 2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6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9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9 ± 6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 ±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262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7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379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4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6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70 ± 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5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95 ± 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0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79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4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3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9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8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435 ± 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82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80 ±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32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696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86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4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3 ±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11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8 ±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2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6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595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78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2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0</w:t>
            </w:r>
          </w:p>
        </w:tc>
      </w:tr>
      <w:tr w:rsidR="002E2D03" w:rsidRPr="001159AB" w:rsidTr="002E2D0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94 ± 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92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9 ±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901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87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2D03" w:rsidRPr="000D35AB" w:rsidRDefault="002E2D03" w:rsidP="002E2D0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08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72</w:t>
            </w:r>
          </w:p>
        </w:tc>
      </w:tr>
    </w:tbl>
    <w:p w:rsidR="0056630D" w:rsidRDefault="0056630D"/>
    <w:sectPr w:rsidR="0056630D" w:rsidSect="002E2D0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2MLM0MDOyNDFQ0lEKTi0uzszPAykwrAUA+0tGriwAAAA="/>
  </w:docVars>
  <w:rsids>
    <w:rsidRoot w:val="002E2D03"/>
    <w:rsid w:val="00114299"/>
    <w:rsid w:val="002E2D03"/>
    <w:rsid w:val="003D035A"/>
    <w:rsid w:val="00441314"/>
    <w:rsid w:val="00481705"/>
    <w:rsid w:val="0056630D"/>
    <w:rsid w:val="00985DB7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D400C8-59CC-4B92-9AC5-A540E3FD0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2D0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15:00Z</dcterms:created>
  <dcterms:modified xsi:type="dcterms:W3CDTF">2019-09-27T09:15:00Z</dcterms:modified>
</cp:coreProperties>
</file>